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7BEDE6B5" w:rsidR="00757A2D" w:rsidRDefault="00C44E09" w:rsidP="6B119643">
      <w:pPr>
        <w:spacing w:line="480" w:lineRule="auto"/>
        <w:jc w:val="center"/>
        <w:rPr>
          <w:rFonts w:ascii="Times New Roman" w:eastAsia="Times New Roman" w:hAnsi="Times New Roman" w:cs="Times New Roman"/>
          <w:b/>
          <w:bCs/>
          <w:sz w:val="24"/>
          <w:szCs w:val="24"/>
        </w:rPr>
      </w:pPr>
      <w:bookmarkStart w:id="0" w:name="_Hlk118228450"/>
      <w:bookmarkStart w:id="1" w:name="_Hlk124681292"/>
      <w:r w:rsidRPr="00C44E09">
        <w:rPr>
          <w:rFonts w:ascii="Times New Roman" w:eastAsia="Times New Roman" w:hAnsi="Times New Roman" w:cs="Times New Roman"/>
          <w:b/>
          <w:bCs/>
          <w:sz w:val="24"/>
          <w:szCs w:val="24"/>
        </w:rPr>
        <w:t>The Role of Applications in Documenting a Day</w:t>
      </w:r>
    </w:p>
    <w:bookmarkEnd w:id="0"/>
    <w:bookmarkEnd w:id="1"/>
    <w:p w14:paraId="636FF977" w14:textId="3D965D58" w:rsidR="00587F4C" w:rsidRPr="00587F4C" w:rsidRDefault="00587F4C" w:rsidP="6B119643">
      <w:pPr>
        <w:spacing w:line="480" w:lineRule="auto"/>
        <w:jc w:val="center"/>
        <w:rPr>
          <w:rFonts w:ascii="Times New Roman" w:eastAsia="Times New Roman" w:hAnsi="Times New Roman" w:cs="Times New Roman"/>
          <w:color w:val="FF0000"/>
          <w:sz w:val="24"/>
          <w:szCs w:val="24"/>
          <w:highlight w:val="yellow"/>
        </w:rPr>
      </w:pPr>
      <w:r w:rsidRPr="6B119643">
        <w:rPr>
          <w:rFonts w:ascii="Times New Roman" w:eastAsia="Times New Roman" w:hAnsi="Times New Roman" w:cs="Times New Roman"/>
          <w:sz w:val="24"/>
          <w:szCs w:val="24"/>
        </w:rPr>
        <w:fldChar w:fldCharType="begin"/>
      </w:r>
      <w:r w:rsidRPr="6B119643">
        <w:rPr>
          <w:rFonts w:ascii="Times New Roman" w:eastAsia="Times New Roman" w:hAnsi="Times New Roman" w:cs="Times New Roman"/>
          <w:sz w:val="24"/>
          <w:szCs w:val="24"/>
        </w:rPr>
        <w:instrText xml:space="preserve"> AutoTextList \s NoStyle \t "Please type in your first and last name" </w:instrText>
      </w:r>
      <w:r w:rsidRPr="6B119643">
        <w:rPr>
          <w:rFonts w:ascii="Times New Roman" w:eastAsia="Times New Roman" w:hAnsi="Times New Roman" w:cs="Times New Roman"/>
          <w:sz w:val="24"/>
          <w:szCs w:val="24"/>
        </w:rPr>
        <w:fldChar w:fldCharType="separate"/>
      </w:r>
      <w:r w:rsidR="158C9DB1" w:rsidRPr="6B119643">
        <w:rPr>
          <w:rFonts w:ascii="Times New Roman" w:eastAsia="Times New Roman" w:hAnsi="Times New Roman" w:cs="Times New Roman"/>
          <w:sz w:val="24"/>
          <w:szCs w:val="24"/>
        </w:rPr>
        <w:t>Eric Vara</w:t>
      </w:r>
      <w:r w:rsidRPr="6B119643">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4375605" w:rsidR="00E044B2" w:rsidRDefault="2F1E072F"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INT</w:t>
      </w:r>
      <w:r w:rsidR="158C9DB1" w:rsidRPr="6B119643">
        <w:rPr>
          <w:rFonts w:ascii="Times New Roman" w:eastAsia="Times New Roman" w:hAnsi="Times New Roman" w:cs="Times New Roman"/>
          <w:sz w:val="24"/>
          <w:szCs w:val="24"/>
        </w:rPr>
        <w:t xml:space="preserve"> </w:t>
      </w:r>
      <w:r w:rsidR="7DAA5702" w:rsidRPr="6B119643">
        <w:rPr>
          <w:rFonts w:ascii="Times New Roman" w:eastAsia="Times New Roman" w:hAnsi="Times New Roman" w:cs="Times New Roman"/>
          <w:sz w:val="24"/>
          <w:szCs w:val="24"/>
        </w:rPr>
        <w:t>1</w:t>
      </w:r>
      <w:r w:rsidR="60D4EBFD" w:rsidRPr="6B119643">
        <w:rPr>
          <w:rFonts w:ascii="Times New Roman" w:eastAsia="Times New Roman" w:hAnsi="Times New Roman" w:cs="Times New Roman"/>
          <w:sz w:val="24"/>
          <w:szCs w:val="24"/>
        </w:rPr>
        <w:t>0</w:t>
      </w:r>
      <w:r w:rsidR="6543DC7F" w:rsidRPr="6B119643">
        <w:rPr>
          <w:rFonts w:ascii="Times New Roman" w:eastAsia="Times New Roman" w:hAnsi="Times New Roman" w:cs="Times New Roman"/>
          <w:sz w:val="24"/>
          <w:szCs w:val="24"/>
        </w:rPr>
        <w:t>1</w:t>
      </w:r>
      <w:r w:rsidR="4A67F277" w:rsidRPr="6B119643">
        <w:rPr>
          <w:rFonts w:ascii="Times New Roman" w:eastAsia="Times New Roman" w:hAnsi="Times New Roman" w:cs="Times New Roman"/>
          <w:sz w:val="24"/>
          <w:szCs w:val="24"/>
        </w:rPr>
        <w:t>:</w:t>
      </w:r>
      <w:r w:rsidR="158C9DB1" w:rsidRPr="6B119643">
        <w:rPr>
          <w:rFonts w:ascii="Times New Roman" w:eastAsia="Times New Roman" w:hAnsi="Times New Roman" w:cs="Times New Roman"/>
          <w:sz w:val="24"/>
          <w:szCs w:val="24"/>
        </w:rPr>
        <w:t xml:space="preserve"> </w:t>
      </w:r>
      <w:r w:rsidR="6A707DB6" w:rsidRPr="6B119643">
        <w:rPr>
          <w:rFonts w:ascii="Times New Roman" w:eastAsia="Times New Roman" w:hAnsi="Times New Roman" w:cs="Times New Roman"/>
          <w:sz w:val="24"/>
          <w:szCs w:val="24"/>
        </w:rPr>
        <w:t>Fundamentals of Information Technology &amp; Literacy</w:t>
      </w:r>
    </w:p>
    <w:p w14:paraId="6713EECA" w14:textId="69DC0DDA" w:rsidR="00E044B2" w:rsidRDefault="158C9DB1" w:rsidP="00E044B2">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Professor</w:t>
      </w:r>
      <w:r w:rsidR="3FFC7AE3" w:rsidRPr="6B119643">
        <w:rPr>
          <w:rFonts w:ascii="Times New Roman" w:eastAsia="Times New Roman" w:hAnsi="Times New Roman" w:cs="Times New Roman"/>
          <w:sz w:val="24"/>
          <w:szCs w:val="24"/>
        </w:rPr>
        <w:t xml:space="preserve"> </w:t>
      </w:r>
      <w:r w:rsidR="030650B1" w:rsidRPr="6B119643">
        <w:rPr>
          <w:rFonts w:ascii="Times New Roman" w:eastAsia="Times New Roman" w:hAnsi="Times New Roman" w:cs="Times New Roman"/>
          <w:sz w:val="24"/>
          <w:szCs w:val="24"/>
        </w:rPr>
        <w:t>Chintan Thakkar</w:t>
      </w:r>
    </w:p>
    <w:p w14:paraId="6DA27E93" w14:textId="658DD059" w:rsidR="00706073" w:rsidRPr="00706073" w:rsidRDefault="3F6DF9FC" w:rsidP="00706073">
      <w:pPr>
        <w:spacing w:line="480" w:lineRule="auto"/>
        <w:jc w:val="center"/>
        <w:rPr>
          <w:rFonts w:ascii="Times New Roman" w:eastAsia="Times New Roman" w:hAnsi="Times New Roman" w:cs="Times New Roman"/>
          <w:sz w:val="24"/>
          <w:szCs w:val="24"/>
        </w:rPr>
      </w:pPr>
      <w:r w:rsidRPr="6B119643">
        <w:rPr>
          <w:rFonts w:ascii="Times New Roman" w:eastAsia="Times New Roman" w:hAnsi="Times New Roman" w:cs="Times New Roman"/>
          <w:sz w:val="24"/>
          <w:szCs w:val="24"/>
        </w:rPr>
        <w:t>Ma</w:t>
      </w:r>
      <w:r w:rsidR="32070A82" w:rsidRPr="6B119643">
        <w:rPr>
          <w:rFonts w:ascii="Times New Roman" w:eastAsia="Times New Roman" w:hAnsi="Times New Roman" w:cs="Times New Roman"/>
          <w:sz w:val="24"/>
          <w:szCs w:val="24"/>
        </w:rPr>
        <w:t>y</w:t>
      </w:r>
      <w:r w:rsidRPr="6B119643">
        <w:rPr>
          <w:rFonts w:ascii="Times New Roman" w:eastAsia="Times New Roman" w:hAnsi="Times New Roman" w:cs="Times New Roman"/>
          <w:sz w:val="24"/>
          <w:szCs w:val="24"/>
        </w:rPr>
        <w:t xml:space="preserve"> </w:t>
      </w:r>
      <w:r w:rsidR="00C44E09">
        <w:rPr>
          <w:rFonts w:ascii="Times New Roman" w:eastAsia="Times New Roman" w:hAnsi="Times New Roman" w:cs="Times New Roman"/>
          <w:sz w:val="24"/>
          <w:szCs w:val="24"/>
        </w:rPr>
        <w:t>15</w:t>
      </w:r>
      <w:r w:rsidR="158C9DB1" w:rsidRPr="6B119643">
        <w:rPr>
          <w:rFonts w:ascii="Times New Roman" w:eastAsia="Times New Roman" w:hAnsi="Times New Roman" w:cs="Times New Roman"/>
          <w:sz w:val="24"/>
          <w:szCs w:val="24"/>
        </w:rPr>
        <w:t>, 202</w:t>
      </w:r>
      <w:r w:rsidR="6543DC7F" w:rsidRPr="6B119643">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61DC2A79" w14:textId="2B642B19" w:rsidR="54232A6D" w:rsidRDefault="54232A6D" w:rsidP="6B119643">
      <w:pPr>
        <w:spacing w:after="160" w:line="259" w:lineRule="auto"/>
        <w:jc w:val="center"/>
        <w:rPr>
          <w:rFonts w:ascii="Times New Roman" w:hAnsi="Times New Roman" w:cs="Times New Roman"/>
          <w:b/>
          <w:bCs/>
          <w:sz w:val="24"/>
          <w:szCs w:val="24"/>
        </w:rPr>
      </w:pPr>
      <w:r w:rsidRPr="6B119643">
        <w:rPr>
          <w:rFonts w:ascii="Times New Roman" w:hAnsi="Times New Roman" w:cs="Times New Roman"/>
          <w:b/>
          <w:bCs/>
          <w:sz w:val="24"/>
          <w:szCs w:val="24"/>
        </w:rPr>
        <w:br w:type="page"/>
      </w:r>
      <w:r w:rsidR="00C44E09" w:rsidRPr="00C44E09">
        <w:rPr>
          <w:rFonts w:ascii="Times New Roman" w:hAnsi="Times New Roman" w:cs="Times New Roman"/>
          <w:b/>
          <w:bCs/>
          <w:sz w:val="24"/>
          <w:szCs w:val="24"/>
        </w:rPr>
        <w:lastRenderedPageBreak/>
        <w:t>The Role of Applications in Documenting a Day</w:t>
      </w:r>
    </w:p>
    <w:p w14:paraId="62B690F8" w14:textId="4D87E223" w:rsidR="46858EA4" w:rsidRDefault="00C44E09" w:rsidP="6B119643">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Pr="00C44E09">
        <w:rPr>
          <w:rFonts w:ascii="Times New Roman" w:hAnsi="Times New Roman" w:cs="Times New Roman"/>
          <w:sz w:val="24"/>
          <w:szCs w:val="24"/>
        </w:rPr>
        <w:t>n today's digital age, applications play a vital role in various aspects of our lives. From word processors to spreadsheets, presentations, and databases, each application serves a unique purpose and offers specific advantages and disadvantages. In this essay, I will compare the functions of these applications, explore their advantages and disadvantages, recommend the most appropriate application for documenting a day, and describe additional scenarios where each application would be useful.</w:t>
      </w:r>
    </w:p>
    <w:p w14:paraId="7221080D" w14:textId="7A1439C0" w:rsidR="183CE1BF" w:rsidRDefault="00C44E09" w:rsidP="6B119643">
      <w:pPr>
        <w:spacing w:line="480" w:lineRule="auto"/>
        <w:jc w:val="center"/>
        <w:rPr>
          <w:rFonts w:ascii="Times New Roman" w:hAnsi="Times New Roman" w:cs="Times New Roman"/>
          <w:b/>
          <w:bCs/>
          <w:sz w:val="24"/>
          <w:szCs w:val="24"/>
        </w:rPr>
      </w:pPr>
      <w:r w:rsidRPr="00C44E09">
        <w:rPr>
          <w:rFonts w:ascii="Times New Roman" w:hAnsi="Times New Roman" w:cs="Times New Roman"/>
          <w:b/>
          <w:bCs/>
          <w:sz w:val="24"/>
          <w:szCs w:val="24"/>
        </w:rPr>
        <w:t>Comparing the Functions of Applications</w:t>
      </w:r>
    </w:p>
    <w:p w14:paraId="5985F8E1" w14:textId="53F0393B"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Word Processor: A word processor, such as Microsoft Word, is primarily used for creating, editing, and formatting text documents. It offers features like spell-check, grammar correction, and the ability to add images and tables. Word processors are commonly used for writing reports, essays, and letters.</w:t>
      </w:r>
    </w:p>
    <w:p w14:paraId="1EB6061F" w14:textId="41D07795"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Spreadsheet: Spreadsheet applications, like Microsoft Excel, are designed for organizing and analyzing data. They provide tools for creating tables, formulas, charts, and graphs. Spreadsheets are widely used for financial analysis, budgeting, and data tracking.</w:t>
      </w:r>
    </w:p>
    <w:p w14:paraId="7F1518DA" w14:textId="75885F39"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Presentation: Presentation software, such as Microsoft PowerPoint, enables users to create visual slideshows. It allows the incorporation of text, images, multimedia, and animations. Presentations are commonly used for delivering information in a concise and visually appealing manner, often in meetings or educational settings.</w:t>
      </w:r>
    </w:p>
    <w:p w14:paraId="157B959E" w14:textId="67675CBA" w:rsidR="00B90092"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Database: Database applications, like Microsoft Access, are used to store, organize, and manage large amounts of data. They offer tools for creating tables, queries, forms, and reports. Databases are extensively used in businesses, research, and data-driven applications.</w:t>
      </w:r>
    </w:p>
    <w:p w14:paraId="699B6810" w14:textId="2333175E" w:rsidR="00B90092" w:rsidRDefault="00C44E09" w:rsidP="6B119643">
      <w:pPr>
        <w:spacing w:line="480" w:lineRule="auto"/>
        <w:jc w:val="center"/>
        <w:rPr>
          <w:rFonts w:ascii="Times New Roman" w:hAnsi="Times New Roman" w:cs="Times New Roman"/>
          <w:b/>
          <w:bCs/>
          <w:sz w:val="24"/>
          <w:szCs w:val="24"/>
        </w:rPr>
      </w:pPr>
      <w:r w:rsidRPr="00C44E09">
        <w:rPr>
          <w:rFonts w:ascii="Times New Roman" w:hAnsi="Times New Roman" w:cs="Times New Roman"/>
          <w:b/>
          <w:bCs/>
          <w:sz w:val="24"/>
          <w:szCs w:val="24"/>
        </w:rPr>
        <w:t>Advantages and Disadvantages of Each Application</w:t>
      </w:r>
    </w:p>
    <w:p w14:paraId="62AB6277" w14:textId="07E60AD5"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lastRenderedPageBreak/>
        <w:t>Word processors offer flexibility in document creation and formatting, allowing users to focus on the content. However, they can be limited in terms of data organization and analysis compared to other applications.</w:t>
      </w:r>
    </w:p>
    <w:p w14:paraId="63ED52BC" w14:textId="77777777"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Spreadsheets excel in data manipulation and calculations, making them ideal for tasks such as budgeting and data analysis. Nevertheless, complex data handling can sometimes be challenging for users without spreadsheet proficiency.</w:t>
      </w:r>
    </w:p>
    <w:p w14:paraId="69FE91E6" w14:textId="19697CA3"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Presentation software enhances visual communication, making it engage and captivating for the audience. However, presentations can be time-consuming to create and may not be suitable for extensive text-based content.</w:t>
      </w:r>
    </w:p>
    <w:p w14:paraId="161E29F5" w14:textId="5FBFBAFE" w:rsidR="00B90092"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Database applications provide efficient data management capabilities, allowing for easy retrieval, sorting, and analysis. However, databases can be complex to set up and require a certain level of technical expertise.</w:t>
      </w:r>
    </w:p>
    <w:p w14:paraId="7751C4F0" w14:textId="098A8C40" w:rsidR="00C44E09" w:rsidRDefault="00C44E09" w:rsidP="00C44E09">
      <w:pPr>
        <w:spacing w:line="480" w:lineRule="auto"/>
        <w:jc w:val="center"/>
        <w:rPr>
          <w:rFonts w:ascii="Times New Roman" w:hAnsi="Times New Roman" w:cs="Times New Roman"/>
          <w:b/>
          <w:bCs/>
          <w:sz w:val="24"/>
          <w:szCs w:val="24"/>
        </w:rPr>
      </w:pPr>
      <w:r w:rsidRPr="00C44E09">
        <w:rPr>
          <w:rFonts w:ascii="Times New Roman" w:hAnsi="Times New Roman" w:cs="Times New Roman"/>
          <w:b/>
          <w:bCs/>
          <w:sz w:val="24"/>
          <w:szCs w:val="24"/>
        </w:rPr>
        <w:t xml:space="preserve">Recommendation for Documenting a Day </w:t>
      </w:r>
    </w:p>
    <w:p w14:paraId="5C346DB3" w14:textId="7BA013AA"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For documenting the information about my day, a word processor application would be most appropriate. Word processors offer the necessary flexibility to capture detailed descriptions and thoughts about the day's events. Formatting options, spell-check, and grammar correction ensure the accuracy and professionalism of the written document.</w:t>
      </w:r>
    </w:p>
    <w:p w14:paraId="48074FBA" w14:textId="74F87B53" w:rsidR="00C44E09" w:rsidRPr="00C44E09" w:rsidRDefault="00C44E09" w:rsidP="00C44E09">
      <w:pPr>
        <w:spacing w:line="480" w:lineRule="auto"/>
        <w:rPr>
          <w:rFonts w:ascii="Times New Roman" w:hAnsi="Times New Roman" w:cs="Times New Roman"/>
          <w:sz w:val="24"/>
          <w:szCs w:val="24"/>
        </w:rPr>
      </w:pPr>
      <w:r w:rsidRPr="00C44E09">
        <w:rPr>
          <w:rFonts w:ascii="Times New Roman" w:hAnsi="Times New Roman" w:cs="Times New Roman"/>
          <w:sz w:val="24"/>
          <w:szCs w:val="24"/>
        </w:rPr>
        <w:t>Additional Scenarios:</w:t>
      </w:r>
    </w:p>
    <w:p w14:paraId="5B8A6B49" w14:textId="77777777"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Word Processor: In a scenario where a student is writing a research paper, a word processor would be highly suitable. It allows for efficient organization of content, incorporation of citations, and the ability to collaborate with others on the same document.</w:t>
      </w:r>
    </w:p>
    <w:p w14:paraId="6842ABC1" w14:textId="77777777" w:rsidR="00C44E09" w:rsidRPr="00C44E09" w:rsidRDefault="00C44E09" w:rsidP="00C44E09">
      <w:pPr>
        <w:spacing w:line="480" w:lineRule="auto"/>
        <w:ind w:firstLine="720"/>
        <w:rPr>
          <w:rFonts w:ascii="Times New Roman" w:hAnsi="Times New Roman" w:cs="Times New Roman"/>
          <w:sz w:val="24"/>
          <w:szCs w:val="24"/>
        </w:rPr>
      </w:pPr>
    </w:p>
    <w:p w14:paraId="59A5AE9C" w14:textId="471F4BFB"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lastRenderedPageBreak/>
        <w:t>Spreadsheet: When managing personal finances, a spreadsheet application proves invaluable. With the ability to create budgets, track expenses, and perform calculations, it provides an organized and easily customizable solution for financial management.</w:t>
      </w:r>
    </w:p>
    <w:p w14:paraId="5E7F829D" w14:textId="16B2B354" w:rsidR="00C44E09" w:rsidRPr="00C44E09"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Presentation: In a business setting, a presentation application would be beneficial for pitching a new product or idea to potential investors or clients. The visual elements, animations, and concise format help convey key information effectively.</w:t>
      </w:r>
    </w:p>
    <w:p w14:paraId="42C525B0" w14:textId="5CC2AC2E" w:rsidR="00B90092" w:rsidRDefault="00C44E09" w:rsidP="00C44E09">
      <w:pPr>
        <w:spacing w:line="480" w:lineRule="auto"/>
        <w:ind w:firstLine="720"/>
        <w:rPr>
          <w:rFonts w:ascii="Times New Roman" w:hAnsi="Times New Roman" w:cs="Times New Roman"/>
          <w:sz w:val="24"/>
          <w:szCs w:val="24"/>
        </w:rPr>
      </w:pPr>
      <w:r w:rsidRPr="00C44E09">
        <w:rPr>
          <w:rFonts w:ascii="Times New Roman" w:hAnsi="Times New Roman" w:cs="Times New Roman"/>
          <w:sz w:val="24"/>
          <w:szCs w:val="24"/>
        </w:rPr>
        <w:t>Database: For a large organization with vast amounts of customer data, a database application offers a robust solution for managing customer relationships. It allows for efficient data storage, retrieval, and analysis, facilitating personalized services and targeted marketing.</w:t>
      </w:r>
    </w:p>
    <w:p w14:paraId="6CE93006" w14:textId="67B0522E" w:rsidR="00B90092" w:rsidRPr="008874A8" w:rsidRDefault="66292AA1" w:rsidP="6B119643">
      <w:pPr>
        <w:spacing w:line="480" w:lineRule="auto"/>
        <w:jc w:val="center"/>
        <w:rPr>
          <w:rFonts w:ascii="Times New Roman" w:hAnsi="Times New Roman" w:cs="Times New Roman"/>
          <w:b/>
          <w:bCs/>
          <w:sz w:val="24"/>
          <w:szCs w:val="24"/>
        </w:rPr>
      </w:pPr>
      <w:r w:rsidRPr="008874A8">
        <w:rPr>
          <w:rFonts w:ascii="Times New Roman" w:hAnsi="Times New Roman" w:cs="Times New Roman"/>
          <w:b/>
          <w:bCs/>
          <w:sz w:val="24"/>
          <w:szCs w:val="24"/>
        </w:rPr>
        <w:t>Conclusion</w:t>
      </w:r>
    </w:p>
    <w:p w14:paraId="2F8C18C0" w14:textId="32B5D84C" w:rsidR="00B90092" w:rsidRDefault="00C44E09" w:rsidP="6B119643">
      <w:pPr>
        <w:spacing w:line="480" w:lineRule="auto"/>
        <w:ind w:firstLine="720"/>
      </w:pPr>
      <w:r w:rsidRPr="00C44E09">
        <w:rPr>
          <w:rFonts w:ascii="Times New Roman" w:hAnsi="Times New Roman" w:cs="Times New Roman"/>
          <w:sz w:val="24"/>
          <w:szCs w:val="24"/>
        </w:rPr>
        <w:t>Applications such as word processors, spreadsheets, presentations, and databases each have their distinct functions, advantages, and disadvantages. Understanding the strengths and weaknesses of these applications allows users to make informed choices based on their specific</w:t>
      </w:r>
    </w:p>
    <w:p w14:paraId="78682EED" w14:textId="435CC0CC" w:rsidR="6B119643" w:rsidRDefault="6B119643">
      <w:r>
        <w:br w:type="page"/>
      </w:r>
    </w:p>
    <w:p w14:paraId="4F8BA2B7" w14:textId="65298A11" w:rsidR="00587F4C" w:rsidRPr="00271070" w:rsidRDefault="332C3E58" w:rsidP="00587F4C">
      <w:pPr>
        <w:pStyle w:val="citationindent"/>
        <w:spacing w:before="0" w:beforeAutospacing="0" w:after="0" w:afterAutospacing="0" w:line="480" w:lineRule="auto"/>
        <w:jc w:val="center"/>
        <w:rPr>
          <w:b/>
        </w:rPr>
      </w:pPr>
      <w:r w:rsidRPr="6B119643">
        <w:rPr>
          <w:b/>
          <w:bCs/>
        </w:rPr>
        <w:lastRenderedPageBreak/>
        <w:t>Work Cited</w:t>
      </w:r>
    </w:p>
    <w:p w14:paraId="1297F5EB" w14:textId="042B7B7C" w:rsidR="007929C7" w:rsidRPr="00D75E73" w:rsidRDefault="3E6A09B2" w:rsidP="00947FE1">
      <w:pPr>
        <w:spacing w:line="480" w:lineRule="auto"/>
        <w:ind w:left="567" w:hanging="567"/>
      </w:pPr>
      <w:r w:rsidRPr="6B119643">
        <w:t xml:space="preserve">Vahid, F. (2019). TEC 101: Fundamentals of Information Technology &amp; Literacy. </w:t>
      </w:r>
      <w:r w:rsidR="33D06CDC" w:rsidRPr="6B119643">
        <w:t>Z</w:t>
      </w:r>
      <w:r w:rsidRPr="6B119643">
        <w:t>yBooks.</w:t>
      </w:r>
    </w:p>
    <w:p w14:paraId="4A4057FA" w14:textId="22271B2E" w:rsidR="007929C7" w:rsidRPr="00D75E73" w:rsidRDefault="00C44E09" w:rsidP="00947FE1">
      <w:pPr>
        <w:spacing w:line="480" w:lineRule="auto"/>
        <w:ind w:left="567" w:hanging="567"/>
      </w:pPr>
      <w:r w:rsidRPr="00C44E09">
        <w:t xml:space="preserve">Shpak, S. (2019, March 5). How word, Excel &amp;amp; PowerPoint in Microsoft Office are used to support various work environments. Small Business - Chron.com. </w:t>
      </w:r>
      <w:hyperlink r:id="rId10" w:history="1">
        <w:r w:rsidRPr="009D7DBD">
          <w:rPr>
            <w:rStyle w:val="Hyperlink"/>
          </w:rPr>
          <w:t>https://smallbusiness.chron.com/word-excel-powerpoint-microsoft-office-used-support-various-work-environments-70416.html</w:t>
        </w:r>
      </w:hyperlink>
      <w:r w:rsidR="00947FE1" w:rsidRPr="00D75E73">
        <w:t xml:space="preserve"> </w:t>
      </w:r>
    </w:p>
    <w:p w14:paraId="05572779" w14:textId="77777777" w:rsidR="00947FE1" w:rsidRDefault="00947FE1" w:rsidP="00947FE1">
      <w:pPr>
        <w:spacing w:line="480" w:lineRule="auto"/>
        <w:ind w:left="567" w:hanging="567"/>
      </w:pPr>
      <w:r w:rsidRPr="00947FE1">
        <w:t>Hoang, T. (Jenny). (2016, December 1). Word, Excel, PowerPoint - competitive advantages come from the simplest thing. LinkedIn.</w:t>
      </w:r>
    </w:p>
    <w:p w14:paraId="1FBD5633" w14:textId="33EF736A" w:rsidR="00947FE1" w:rsidRPr="00D75E73" w:rsidRDefault="00000000" w:rsidP="00947FE1">
      <w:pPr>
        <w:spacing w:line="480" w:lineRule="auto"/>
        <w:ind w:left="567"/>
      </w:pPr>
      <w:hyperlink r:id="rId11" w:history="1">
        <w:r w:rsidR="00947FE1" w:rsidRPr="009D7DBD">
          <w:rPr>
            <w:rStyle w:val="Hyperlink"/>
          </w:rPr>
          <w:t>https://www.linkedin.com/pulse/word-excel-powerpoint-competitive-advantages-come-from-hoang</w:t>
        </w:r>
      </w:hyperlink>
    </w:p>
    <w:p w14:paraId="6A1FC98D" w14:textId="3A01E084" w:rsidR="00947FE1" w:rsidRDefault="00947FE1" w:rsidP="6B119643">
      <w:pPr>
        <w:pStyle w:val="citationindent"/>
        <w:spacing w:before="0" w:beforeAutospacing="0" w:after="0" w:afterAutospacing="0" w:line="480" w:lineRule="auto"/>
        <w:ind w:left="720" w:hanging="720"/>
      </w:pPr>
      <w:r w:rsidRPr="00947FE1">
        <w:t xml:space="preserve">Santos, A. B. (2023). The benefits of Microsoft Office for students and professionals. SoftwareKeep. </w:t>
      </w:r>
      <w:hyperlink r:id="rId12" w:history="1">
        <w:r w:rsidRPr="009D7DBD">
          <w:rPr>
            <w:rStyle w:val="Hyperlink"/>
          </w:rPr>
          <w:t>https://softwarekeep.com/blog/benefits-of-microsoft-office</w:t>
        </w:r>
      </w:hyperlink>
    </w:p>
    <w:p w14:paraId="7BD5BE93" w14:textId="5E1581C7" w:rsidR="00947FE1" w:rsidRPr="00D75E73" w:rsidRDefault="00947FE1" w:rsidP="6B119643">
      <w:pPr>
        <w:pStyle w:val="citationindent"/>
        <w:spacing w:before="0" w:beforeAutospacing="0" w:after="0" w:afterAutospacing="0" w:line="480" w:lineRule="auto"/>
        <w:ind w:left="720" w:hanging="720"/>
      </w:pPr>
      <w:r w:rsidRPr="00947FE1">
        <w:t xml:space="preserve">Rensburg, R. V. (2022, April 20). The difference between Microsoft word and Microsoft Excel: Blog. Coggno. </w:t>
      </w:r>
      <w:hyperlink r:id="rId13" w:history="1">
        <w:r w:rsidRPr="009D7DBD">
          <w:rPr>
            <w:rStyle w:val="Hyperlink"/>
          </w:rPr>
          <w:t>https://coggno.com/blog/microsoft-word-and-microsoft-excel/</w:t>
        </w:r>
      </w:hyperlink>
    </w:p>
    <w:sectPr w:rsidR="00947FE1" w:rsidRPr="00D75E73" w:rsidSect="00771B70">
      <w:headerReference w:type="default" r:id="rId14"/>
      <w:foot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2D8F6" w14:textId="77777777" w:rsidR="0042791A" w:rsidRDefault="0042791A" w:rsidP="00587F4C">
      <w:pPr>
        <w:spacing w:line="240" w:lineRule="auto"/>
      </w:pPr>
      <w:r>
        <w:separator/>
      </w:r>
    </w:p>
  </w:endnote>
  <w:endnote w:type="continuationSeparator" w:id="0">
    <w:p w14:paraId="20728C8C" w14:textId="77777777" w:rsidR="0042791A" w:rsidRDefault="0042791A"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E0ABC" w14:textId="77777777" w:rsidR="0042791A" w:rsidRDefault="0042791A" w:rsidP="00587F4C">
      <w:pPr>
        <w:spacing w:line="240" w:lineRule="auto"/>
      </w:pPr>
      <w:r>
        <w:separator/>
      </w:r>
    </w:p>
  </w:footnote>
  <w:footnote w:type="continuationSeparator" w:id="0">
    <w:p w14:paraId="0F7AC353" w14:textId="77777777" w:rsidR="0042791A" w:rsidRDefault="0042791A"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33DF2"/>
    <w:rsid w:val="000412CF"/>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2C3BE7"/>
    <w:rsid w:val="00301524"/>
    <w:rsid w:val="003146B7"/>
    <w:rsid w:val="00316C9E"/>
    <w:rsid w:val="0032425B"/>
    <w:rsid w:val="003365D3"/>
    <w:rsid w:val="00345781"/>
    <w:rsid w:val="00356FEF"/>
    <w:rsid w:val="0036357E"/>
    <w:rsid w:val="00373610"/>
    <w:rsid w:val="0039385B"/>
    <w:rsid w:val="003C3A2B"/>
    <w:rsid w:val="003C7D2E"/>
    <w:rsid w:val="003D0D90"/>
    <w:rsid w:val="003D1817"/>
    <w:rsid w:val="00410520"/>
    <w:rsid w:val="0042791A"/>
    <w:rsid w:val="00433167"/>
    <w:rsid w:val="004628B8"/>
    <w:rsid w:val="004901ED"/>
    <w:rsid w:val="004A05BC"/>
    <w:rsid w:val="004D10FA"/>
    <w:rsid w:val="004E39EE"/>
    <w:rsid w:val="004E485E"/>
    <w:rsid w:val="004E6472"/>
    <w:rsid w:val="004F6CBA"/>
    <w:rsid w:val="00500EF9"/>
    <w:rsid w:val="00522349"/>
    <w:rsid w:val="0053312C"/>
    <w:rsid w:val="00534768"/>
    <w:rsid w:val="00555E4C"/>
    <w:rsid w:val="005565FA"/>
    <w:rsid w:val="005760CD"/>
    <w:rsid w:val="00580D30"/>
    <w:rsid w:val="00587F4C"/>
    <w:rsid w:val="005A159E"/>
    <w:rsid w:val="005B6EC2"/>
    <w:rsid w:val="005C7884"/>
    <w:rsid w:val="005D2326"/>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874A8"/>
    <w:rsid w:val="008923FA"/>
    <w:rsid w:val="008A41A9"/>
    <w:rsid w:val="008D4A1E"/>
    <w:rsid w:val="008E21D8"/>
    <w:rsid w:val="008E5DE8"/>
    <w:rsid w:val="008F2833"/>
    <w:rsid w:val="008F7651"/>
    <w:rsid w:val="009469AA"/>
    <w:rsid w:val="00947FE1"/>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4E09"/>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879A5"/>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67"/>
    <w:rsid w:val="00FE02BD"/>
    <w:rsid w:val="00FE75F6"/>
    <w:rsid w:val="00FF30EB"/>
    <w:rsid w:val="02719628"/>
    <w:rsid w:val="030650B1"/>
    <w:rsid w:val="0589E86A"/>
    <w:rsid w:val="06DA4C42"/>
    <w:rsid w:val="090FEBE2"/>
    <w:rsid w:val="09C985EB"/>
    <w:rsid w:val="0A11ED04"/>
    <w:rsid w:val="0F8BA8D0"/>
    <w:rsid w:val="1189F590"/>
    <w:rsid w:val="12D07685"/>
    <w:rsid w:val="158C9DB1"/>
    <w:rsid w:val="183CE1BF"/>
    <w:rsid w:val="1A9B261D"/>
    <w:rsid w:val="1C103EEB"/>
    <w:rsid w:val="1E00A659"/>
    <w:rsid w:val="2029A86C"/>
    <w:rsid w:val="2138471B"/>
    <w:rsid w:val="219C1654"/>
    <w:rsid w:val="28137298"/>
    <w:rsid w:val="2B2EDB5D"/>
    <w:rsid w:val="2C9B7732"/>
    <w:rsid w:val="2F1E072F"/>
    <w:rsid w:val="2F400E9B"/>
    <w:rsid w:val="2FBA880A"/>
    <w:rsid w:val="32070A82"/>
    <w:rsid w:val="332C3E58"/>
    <w:rsid w:val="33D06CDC"/>
    <w:rsid w:val="34137FBE"/>
    <w:rsid w:val="36343989"/>
    <w:rsid w:val="3830F683"/>
    <w:rsid w:val="38E6F0E1"/>
    <w:rsid w:val="39EA8DE5"/>
    <w:rsid w:val="3AC14912"/>
    <w:rsid w:val="3B865E46"/>
    <w:rsid w:val="3C169DCB"/>
    <w:rsid w:val="3C1E91A3"/>
    <w:rsid w:val="3C6A54C0"/>
    <w:rsid w:val="3E6A09B2"/>
    <w:rsid w:val="3F6DF9FC"/>
    <w:rsid w:val="3FFC7AE3"/>
    <w:rsid w:val="45CD616F"/>
    <w:rsid w:val="46858EA4"/>
    <w:rsid w:val="4A67F277"/>
    <w:rsid w:val="4F7443B5"/>
    <w:rsid w:val="4F972F7C"/>
    <w:rsid w:val="50C16A34"/>
    <w:rsid w:val="54232A6D"/>
    <w:rsid w:val="5558E9B8"/>
    <w:rsid w:val="5701F566"/>
    <w:rsid w:val="57AFB9A6"/>
    <w:rsid w:val="59386612"/>
    <w:rsid w:val="60D4EBFD"/>
    <w:rsid w:val="65387338"/>
    <w:rsid w:val="6543DC7F"/>
    <w:rsid w:val="66292AA1"/>
    <w:rsid w:val="6982B5E1"/>
    <w:rsid w:val="6A707DB6"/>
    <w:rsid w:val="6B119643"/>
    <w:rsid w:val="70C7F1A2"/>
    <w:rsid w:val="76BC3AF1"/>
    <w:rsid w:val="77FAE769"/>
    <w:rsid w:val="78D2F0D1"/>
    <w:rsid w:val="7960D25A"/>
    <w:rsid w:val="7DAA57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79A5"/>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0161801">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8587712">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1925633">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3672209">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81424716">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75003138">
      <w:bodyDiv w:val="1"/>
      <w:marLeft w:val="0"/>
      <w:marRight w:val="0"/>
      <w:marTop w:val="0"/>
      <w:marBottom w:val="0"/>
      <w:divBdr>
        <w:top w:val="none" w:sz="0" w:space="0" w:color="auto"/>
        <w:left w:val="none" w:sz="0" w:space="0" w:color="auto"/>
        <w:bottom w:val="none" w:sz="0" w:space="0" w:color="auto"/>
        <w:right w:val="none" w:sz="0" w:space="0" w:color="auto"/>
      </w:divBdr>
    </w:div>
    <w:div w:id="210876860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 w:id="213859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ggno.com/blog/microsoft-word-and-microsoft-exce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oftwarekeep.com/blog/benefits-of-microsoft-offi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pulse/word-excel-powerpoint-competitive-advantages-come-from-hoan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smallbusiness.chron.com/word-excel-powerpoint-microsoft-office-used-support-various-work-environments-70416.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2.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898</Words>
  <Characters>512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20</cp:revision>
  <dcterms:created xsi:type="dcterms:W3CDTF">2023-01-12T19:51:00Z</dcterms:created>
  <dcterms:modified xsi:type="dcterms:W3CDTF">2023-06-0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